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p>
    <w:bookmarkStart w:id="24" w:name="cover-letter"/>
    <w:p>
      <w:pPr>
        <w:pStyle w:val="Heading1"/>
      </w:pPr>
      <w:r>
        <w:t xml:space="preserve">Cover Letter</w:t>
      </w:r>
    </w:p>
    <w:p>
      <w:pPr>
        <w:pStyle w:val="FirstParagraph"/>
      </w:pPr>
      <w:r>
        <w:t xml:space="preserve">Dear [Hiring Manager's Name],</w:t>
      </w:r>
      <w:r>
        <w:br/>
      </w:r>
      <w:r>
        <w:t xml:space="preserve">My name is [Your Full Name], and I am writing to express my enthusiastic interest in the School Counselor position at your esteemed institution in South Africa Cape Town. With a deep commitment to fostering student well-being, academic success, and personal growth, I am eager to contribute my skills and experience to support the unique needs of learners in this vibrant community. As a dedicated professional with [X years] of experience in counseling and education, I am confident that my background aligns with the mission of your school to nurture holistic development in a culturally rich environment.</w:t>
      </w:r>
    </w:p>
    <w:p>
      <w:pPr>
        <w:pStyle w:val="BodyText"/>
      </w:pPr>
      <w:r>
        <w:t xml:space="preserve">As a School Counselor, I have consistently focused on creating safe spaces for students to explore their potential while addressing challenges that may hinder their progress. My approach is rooted in empathy, cultural sensitivity, and evidence-based practices that prioritize the emotional, social, and academic needs of diverse learners. In South Africa Cape Town, where communities are marked by rich diversity and complex socio-economic dynamics, I believe my ability to connect with students from various backgrounds will be a valuable asset to your team.</w:t>
      </w:r>
    </w:p>
    <w:bookmarkStart w:id="20" w:name="why-south-africa-cape-town"/>
    <w:p>
      <w:pPr>
        <w:pStyle w:val="Heading2"/>
      </w:pPr>
      <w:r>
        <w:t xml:space="preserve">Why South Africa Cape Town?</w:t>
      </w:r>
    </w:p>
    <w:p>
      <w:pPr>
        <w:pStyle w:val="FirstParagraph"/>
      </w:pPr>
      <w:r>
        <w:t xml:space="preserve">The opportunity to work as a School Counselor in South Africa Cape Town is particularly meaningful to me. This city, known for its stunning landscapes and cultural tapestry, also faces unique challenges in education, including disparities in access to resources and the need for mental health support. I am deeply inspired by the resilience of students here and have always aimed to contribute to initiatives that promote equity and inclusion. My experience working with marginalized communities has equipped me with the tools to address these issues while fostering a sense of belonging among learners.</w:t>
      </w:r>
    </w:p>
    <w:p>
      <w:pPr>
        <w:pStyle w:val="BodyText"/>
      </w:pPr>
      <w:r>
        <w:t xml:space="preserve">Having studied [Your Degree] in [Your Institution], I developed a strong foundation in psychology, educational theories, and counseling methodologies. This academic background, combined with my hands-on experience in [previous roles or schools], has allowed me to refine my skills in individual and group counseling, career guidance, and crisis intervention. For instance, at [Previous School/Organization], I implemented a peer support program that reduced student anxiety by 30% within a year. This initiative was tailored to the specific needs of learners in a multicultural setting, reflecting my understanding of the importance of culturally responsive practices.</w:t>
      </w:r>
    </w:p>
    <w:bookmarkEnd w:id="20"/>
    <w:bookmarkStart w:id="21" w:name="key-qualifications-and-experience"/>
    <w:p>
      <w:pPr>
        <w:pStyle w:val="Heading2"/>
      </w:pPr>
      <w:r>
        <w:t xml:space="preserve">Key Qualifications and Experience</w:t>
      </w:r>
    </w:p>
    <w:p>
      <w:pPr>
        <w:pStyle w:val="FirstParagraph"/>
      </w:pPr>
      <w:r>
        <w:t xml:space="preserve">One of my core strengths as a School Counselor is my ability to build trust and rapport with students. I believe that effective counseling begins with active listening and a genuine desire to understand each individual’s story. In South Africa Cape Town, where many students navigate complex family dynamics, socioeconomic pressures, and cultural expectations, this approach is essential. For example, I have worked closely with students facing challenges such as bullying, academic stress, and identity exploration by creating personalized intervention plans that align with their goals.</w:t>
      </w:r>
    </w:p>
    <w:p>
      <w:pPr>
        <w:pStyle w:val="BodyText"/>
      </w:pPr>
      <w:r>
        <w:t xml:space="preserve">Additionally, I have a proven track record of collaborating with teachers, parents, and community organizations to create comprehensive support systems for students. In my previous role at [Previous School/Organization], I coordinated workshops on emotional intelligence and conflict resolution for both students and staff. These efforts not only improved classroom environments but also strengthened the school’s commitment to mental health awareness. I am particularly passionate about advocating for policies that ensure equitable access to counseling services, especially in under-resourced schools.</w:t>
      </w:r>
    </w:p>
    <w:p>
      <w:pPr>
        <w:pStyle w:val="BodyText"/>
      </w:pPr>
      <w:r>
        <w:t xml:space="preserve">Another critical aspect of my work as a School Counselor is my focus on career and academic planning. I understand that students in South Africa Cape Town often face uncertainty about their future, whether due to limited job opportunities or the pressure to excel academically. My goal is to empower them with the tools and confidence they need to make informed decisions. I have successfully guided dozens of students through the university application process, provided vocational training workshops, and connected them with internships that align with their interests.</w:t>
      </w:r>
    </w:p>
    <w:bookmarkEnd w:id="21"/>
    <w:bookmarkStart w:id="22" w:name="commitment-to-community-and-growth"/>
    <w:p>
      <w:pPr>
        <w:pStyle w:val="Heading2"/>
      </w:pPr>
      <w:r>
        <w:t xml:space="preserve">Commitment to Community and Growth</w:t>
      </w:r>
    </w:p>
    <w:p>
      <w:pPr>
        <w:pStyle w:val="FirstParagraph"/>
      </w:pPr>
      <w:r>
        <w:t xml:space="preserve">Beyond my professional responsibilities, I am deeply committed to contributing to the broader community. In South Africa Cape Town, where schools often serve as pillars of support for families, I have participated in initiatives such as after-school mentorship programs and mental health awareness campaigns. These experiences have reinforced my belief that counseling is not just about addressing immediate needs but also about fostering long-term resilience and empowerment.</w:t>
      </w:r>
    </w:p>
    <w:p>
      <w:pPr>
        <w:pStyle w:val="BodyText"/>
      </w:pPr>
      <w:r>
        <w:t xml:space="preserve">I am particularly drawn to your school’s mission of [mention specific mission or values from the job posting, if available]. Whether it is promoting inclusivity, encouraging innovation, or supporting student leadership, I am eager to align my work with these principles. I am also open to collaborating on new programs that address emerging challenges in education, such as digital literacy or trauma-informed practices.</w:t>
      </w:r>
    </w:p>
    <w:bookmarkEnd w:id="22"/>
    <w:bookmarkStart w:id="23" w:name="conclusion"/>
    <w:p>
      <w:pPr>
        <w:pStyle w:val="Heading2"/>
      </w:pPr>
      <w:r>
        <w:t xml:space="preserve">Conclusion</w:t>
      </w:r>
    </w:p>
    <w:p>
      <w:pPr>
        <w:pStyle w:val="FirstParagraph"/>
      </w:pPr>
      <w:r>
        <w:t xml:space="preserve">In conclusion, I would be honored to bring my expertise as a School Counselor to your institution in South Africa Cape Town. My dedication to student well-being, combined with my adaptability and cultural awareness, makes me a strong candidate for this role. I am confident that my skills will enable me to contribute meaningfully to your school’s academic and emotional support systems.</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earliest convenience. I look forward to the possibility of contributing to the success of students in South Africa Cape Tow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dc:title>
  <dc:creator/>
  <dc:language>en</dc:language>
  <cp:keywords/>
  <dcterms:created xsi:type="dcterms:W3CDTF">2026-07-24T14:41:17Z</dcterms:created>
  <dcterms:modified xsi:type="dcterms:W3CDTF">2026-07-24T14:41:17Z</dcterms:modified>
</cp:coreProperties>
</file>

<file path=docProps/custom.xml><?xml version="1.0" encoding="utf-8"?>
<Properties xmlns="http://schemas.openxmlformats.org/officeDocument/2006/custom-properties" xmlns:vt="http://schemas.openxmlformats.org/officeDocument/2006/docPropsVTypes"/>
</file>